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FEA03A" w14:textId="77777777" w:rsidR="005F6FBA" w:rsidRPr="00EF6EA5" w:rsidRDefault="001E79A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  <w:t>Plan of Study</w:t>
      </w:r>
    </w:p>
    <w:p w14:paraId="7D46942E" w14:textId="77777777" w:rsidR="00787017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color w:val="000000" w:themeColor="text1"/>
          <w:sz w:val="28"/>
          <w:szCs w:val="28"/>
          <w:lang w:eastAsia="ja-JP"/>
        </w:rPr>
      </w:pPr>
    </w:p>
    <w:p w14:paraId="4B559D6C" w14:textId="77777777" w:rsidR="001E79A7" w:rsidRPr="00EF6EA5" w:rsidRDefault="001E79A7" w:rsidP="00787017">
      <w:pPr>
        <w:spacing w:after="0" w:line="300" w:lineRule="exact"/>
        <w:jc w:val="center"/>
        <w:rPr>
          <w:color w:val="000000" w:themeColor="text1"/>
          <w:lang w:eastAsia="ja-JP"/>
        </w:rPr>
      </w:pPr>
      <w:r w:rsidRPr="00EF6EA5">
        <w:rPr>
          <w:rFonts w:ascii="メイリオ" w:eastAsia="メイリオ" w:hAnsi="メイリオ" w:cs="メイリオ" w:hint="eastAsia"/>
          <w:b/>
          <w:bCs/>
          <w:color w:val="000000" w:themeColor="text1"/>
          <w:sz w:val="28"/>
          <w:szCs w:val="28"/>
          <w:lang w:eastAsia="ja-JP"/>
        </w:rPr>
        <w:t>学習計画書</w:t>
      </w:r>
    </w:p>
    <w:p w14:paraId="2E851599" w14:textId="77777777" w:rsidR="00AE52D0" w:rsidRPr="00EF6EA5" w:rsidRDefault="00AE52D0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027DB47A" w14:textId="5573B48D" w:rsidR="00215DD9" w:rsidRPr="00EF6EA5" w:rsidRDefault="00215DD9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Applicants whose Japanese language proficiency is over JLPT N2</w:t>
      </w:r>
      <w:r w:rsidR="00DC3F1E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or CEFR B2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 should </w:t>
      </w:r>
      <w:r w:rsidR="00DC3F1E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fill in by typing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 xml:space="preserve"> in Japanese</w:t>
      </w:r>
      <w:r w:rsidR="00E553C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within 1 page.</w:t>
      </w:r>
    </w:p>
    <w:p w14:paraId="177A3C48" w14:textId="2AD23CF7" w:rsidR="00FA6449" w:rsidRDefault="001E0FD6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日本語能力が</w:t>
      </w:r>
      <w:r w:rsidR="00101F1C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日本語能力試験で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N2</w:t>
      </w:r>
      <w:r w:rsidR="003F2283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以上または、CEFR</w:t>
      </w:r>
      <w:r w:rsidR="00664751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</w:t>
      </w:r>
      <w:r w:rsidR="003F2283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B2以上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の人は日本語</w:t>
      </w:r>
      <w:r w:rsidR="00F96997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で</w:t>
      </w:r>
      <w:r w:rsidR="00E553C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1ページにまとめて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書いてください。</w:t>
      </w:r>
      <w:r w:rsidR="00831EC5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 xml:space="preserve"> </w:t>
      </w:r>
    </w:p>
    <w:p w14:paraId="32A9AE5A" w14:textId="77777777" w:rsidR="00151628" w:rsidRPr="00EF6EA5" w:rsidRDefault="00151628" w:rsidP="00AE52D0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94"/>
        <w:gridCol w:w="7229"/>
      </w:tblGrid>
      <w:tr w:rsidR="00EF6EA5" w:rsidRPr="00EF6EA5" w14:paraId="17D22539" w14:textId="77777777" w:rsidTr="00F63E3A">
        <w:trPr>
          <w:trHeight w:val="248"/>
          <w:jc w:val="center"/>
        </w:trPr>
        <w:tc>
          <w:tcPr>
            <w:tcW w:w="2694" w:type="dxa"/>
            <w:shd w:val="clear" w:color="auto" w:fill="D9D9D9" w:themeFill="background1" w:themeFillShade="D9"/>
          </w:tcPr>
          <w:p w14:paraId="70A53F8D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Full Name</w:t>
            </w:r>
          </w:p>
          <w:p w14:paraId="0E83ED33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  <w:t>氏名</w:t>
            </w:r>
            <w:proofErr w:type="spellEnd"/>
          </w:p>
        </w:tc>
        <w:tc>
          <w:tcPr>
            <w:tcW w:w="7229" w:type="dxa"/>
            <w:vAlign w:val="center"/>
          </w:tcPr>
          <w:p w14:paraId="762F836F" w14:textId="77777777" w:rsidR="00F103FF" w:rsidRPr="00EF6EA5" w:rsidRDefault="00F103FF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</w:p>
        </w:tc>
      </w:tr>
      <w:tr w:rsidR="00EF6EA5" w:rsidRPr="00EF6EA5" w14:paraId="403C59A8" w14:textId="77777777" w:rsidTr="00F63E3A">
        <w:trPr>
          <w:trHeight w:val="247"/>
          <w:jc w:val="center"/>
        </w:trPr>
        <w:tc>
          <w:tcPr>
            <w:tcW w:w="2694" w:type="dxa"/>
            <w:shd w:val="clear" w:color="auto" w:fill="D9D9D9" w:themeFill="background1" w:themeFillShade="D9"/>
          </w:tcPr>
          <w:p w14:paraId="73EAC4C2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 xml:space="preserve">Home </w:t>
            </w:r>
            <w:r w:rsidRPr="00EF6EA5"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  <w:t>University</w:t>
            </w:r>
          </w:p>
          <w:p w14:paraId="108B4A81" w14:textId="77777777" w:rsidR="00F103FF" w:rsidRPr="00EF6EA5" w:rsidRDefault="00F103FF" w:rsidP="00F63E3A">
            <w:pPr>
              <w:spacing w:line="240" w:lineRule="exact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bCs/>
                <w:color w:val="000000" w:themeColor="text1"/>
                <w:sz w:val="21"/>
                <w:szCs w:val="21"/>
                <w:lang w:eastAsia="ja-JP"/>
              </w:rPr>
              <w:t>在籍大学名</w:t>
            </w:r>
          </w:p>
        </w:tc>
        <w:tc>
          <w:tcPr>
            <w:tcW w:w="7229" w:type="dxa"/>
            <w:vAlign w:val="center"/>
          </w:tcPr>
          <w:p w14:paraId="4AB5EC70" w14:textId="77777777" w:rsidR="00F103FF" w:rsidRPr="00EF6EA5" w:rsidRDefault="00F103FF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bCs/>
                <w:color w:val="000000" w:themeColor="text1"/>
                <w:sz w:val="21"/>
                <w:szCs w:val="21"/>
              </w:rPr>
            </w:pPr>
          </w:p>
        </w:tc>
      </w:tr>
    </w:tbl>
    <w:p w14:paraId="66485B1E" w14:textId="77777777" w:rsidR="00250E21" w:rsidRPr="00EF6EA5" w:rsidRDefault="00250E21" w:rsidP="00250E21">
      <w:pPr>
        <w:spacing w:after="0" w:line="240" w:lineRule="auto"/>
        <w:rPr>
          <w:color w:val="000000" w:themeColor="text1"/>
          <w:lang w:eastAsia="ja-JP"/>
        </w:rPr>
      </w:pPr>
    </w:p>
    <w:tbl>
      <w:tblPr>
        <w:tblStyle w:val="a9"/>
        <w:tblpPr w:leftFromText="142" w:rightFromText="142" w:vertAnchor="text" w:horzAnchor="margin" w:tblpX="-147" w:tblpY="53"/>
        <w:tblOverlap w:val="never"/>
        <w:tblW w:w="9918" w:type="dxa"/>
        <w:tblLook w:val="04A0" w:firstRow="1" w:lastRow="0" w:firstColumn="1" w:lastColumn="0" w:noHBand="0" w:noVBand="1"/>
      </w:tblPr>
      <w:tblGrid>
        <w:gridCol w:w="715"/>
        <w:gridCol w:w="9203"/>
      </w:tblGrid>
      <w:tr w:rsidR="002E1975" w:rsidRPr="00EF6EA5" w14:paraId="7ABDA32A" w14:textId="77777777" w:rsidTr="002E1975">
        <w:trPr>
          <w:trHeight w:val="340"/>
        </w:trPr>
        <w:tc>
          <w:tcPr>
            <w:tcW w:w="715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D5D55C" w14:textId="5C662DFA" w:rsidR="002E1975" w:rsidRPr="00EF6EA5" w:rsidRDefault="00F27CBA" w:rsidP="002E1975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1</w:t>
            </w:r>
            <w:r w:rsidR="002E1975"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.</w:t>
            </w:r>
          </w:p>
        </w:tc>
        <w:tc>
          <w:tcPr>
            <w:tcW w:w="92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716EA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 xml:space="preserve">Why do you wish to apply for the J-PAC program? </w:t>
            </w:r>
          </w:p>
          <w:p w14:paraId="1AE70FD0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How do you think your participation in the J-PAC will enrich your current study and help your future career?</w:t>
            </w:r>
          </w:p>
          <w:p w14:paraId="2D565B55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どうしてJ-PACに参加しようと思いましたか。</w:t>
            </w:r>
          </w:p>
          <w:p w14:paraId="64FA8B44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あなたの専門、将来のキャリアとの関係から応募の動機を書いてください。</w:t>
            </w:r>
          </w:p>
        </w:tc>
      </w:tr>
      <w:tr w:rsidR="002E1975" w:rsidRPr="00EF6EA5" w14:paraId="4AF7A09E" w14:textId="77777777" w:rsidTr="002E1975">
        <w:trPr>
          <w:trHeight w:val="2268"/>
        </w:trPr>
        <w:tc>
          <w:tcPr>
            <w:tcW w:w="9918" w:type="dxa"/>
            <w:gridSpan w:val="2"/>
          </w:tcPr>
          <w:p w14:paraId="58297EF0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  <w:tr w:rsidR="002E1975" w:rsidRPr="00EF6EA5" w14:paraId="4F061BA5" w14:textId="77777777" w:rsidTr="002E1975">
        <w:trPr>
          <w:trHeight w:val="340"/>
        </w:trPr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18D9A8AA" w14:textId="03A94705" w:rsidR="002E1975" w:rsidRPr="00EF6EA5" w:rsidRDefault="00F27CBA" w:rsidP="002E1975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2</w:t>
            </w:r>
            <w:r w:rsidR="002E1975"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.</w:t>
            </w:r>
          </w:p>
        </w:tc>
        <w:tc>
          <w:tcPr>
            <w:tcW w:w="9203" w:type="dxa"/>
            <w:shd w:val="clear" w:color="auto" w:fill="D9D9D9" w:themeFill="background1" w:themeFillShade="D9"/>
            <w:vAlign w:val="center"/>
          </w:tcPr>
          <w:p w14:paraId="71283E5F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Please state the areas of academic interest a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  <w:t>nd subjects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 xml:space="preserve"> other than Japanese language alone you wish to study at Chiba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 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University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. </w:t>
            </w:r>
            <w:r w:rsidRPr="00EF6EA5">
              <w:rPr>
                <w:rFonts w:ascii="メイリオ" w:eastAsia="メイリオ" w:hAnsi="メイリオ" w:cs="メイリオ"/>
                <w:b/>
                <w:color w:val="000000" w:themeColor="text1"/>
                <w:sz w:val="21"/>
                <w:szCs w:val="21"/>
                <w:u w:val="single"/>
                <w:lang w:eastAsia="ja-JP"/>
              </w:rPr>
              <w:t>Please answer in detail.</w:t>
            </w:r>
          </w:p>
          <w:p w14:paraId="2FEDC0B1" w14:textId="77777777" w:rsidR="002E1975" w:rsidRPr="00EF6EA5" w:rsidRDefault="002E1975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日本語の習得以外に、どのような専門分野に関心がありますか。千葉大学で勉強したい分野、内容について、</w:t>
            </w:r>
            <w:r w:rsidRPr="00EF6EA5">
              <w:rPr>
                <w:rFonts w:ascii="メイリオ" w:eastAsia="メイリオ" w:hAnsi="メイリオ" w:cs="メイリオ" w:hint="eastAsia"/>
                <w:b/>
                <w:color w:val="000000" w:themeColor="text1"/>
                <w:sz w:val="21"/>
                <w:szCs w:val="21"/>
                <w:u w:val="single"/>
                <w:lang w:eastAsia="ja-JP"/>
              </w:rPr>
              <w:t>詳しく書いてください。</w:t>
            </w:r>
          </w:p>
        </w:tc>
      </w:tr>
      <w:tr w:rsidR="002E1975" w:rsidRPr="00EF6EA5" w14:paraId="3DB98BB3" w14:textId="77777777" w:rsidTr="003F2283">
        <w:trPr>
          <w:trHeight w:val="3471"/>
        </w:trPr>
        <w:tc>
          <w:tcPr>
            <w:tcW w:w="9918" w:type="dxa"/>
            <w:gridSpan w:val="2"/>
          </w:tcPr>
          <w:p w14:paraId="385F5E83" w14:textId="77777777" w:rsidR="002632AB" w:rsidRPr="00EF6EA5" w:rsidRDefault="002632AB" w:rsidP="002E19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  <w:tr w:rsidR="003F2283" w:rsidRPr="00EF6EA5" w14:paraId="500FDA62" w14:textId="77777777" w:rsidTr="00E15090">
        <w:trPr>
          <w:trHeight w:val="340"/>
        </w:trPr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3D0507AC" w14:textId="77777777" w:rsidR="003F2283" w:rsidRPr="00EF6EA5" w:rsidRDefault="003F2283" w:rsidP="00E15090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2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.</w:t>
            </w:r>
          </w:p>
        </w:tc>
        <w:tc>
          <w:tcPr>
            <w:tcW w:w="9203" w:type="dxa"/>
            <w:shd w:val="clear" w:color="auto" w:fill="D9D9D9" w:themeFill="background1" w:themeFillShade="D9"/>
            <w:vAlign w:val="center"/>
          </w:tcPr>
          <w:p w14:paraId="2BA8E9AA" w14:textId="77777777" w:rsidR="003F2283" w:rsidRDefault="003F2283" w:rsidP="00E15090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3F2283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Are the credits earned at Chiba University necessary for graduation at my home</w:t>
            </w: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 university?</w:t>
            </w:r>
          </w:p>
          <w:p w14:paraId="0B582854" w14:textId="1984F1E0" w:rsidR="003F2283" w:rsidRPr="00EF6EA5" w:rsidRDefault="003F2283" w:rsidP="00E15090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3F2283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千葉大学での単位は、所属大学での卒業に必要ですか？</w:t>
            </w:r>
          </w:p>
        </w:tc>
      </w:tr>
      <w:tr w:rsidR="003F2283" w:rsidRPr="00EF6EA5" w14:paraId="4199470F" w14:textId="77777777" w:rsidTr="003F2283">
        <w:trPr>
          <w:trHeight w:val="1266"/>
        </w:trPr>
        <w:tc>
          <w:tcPr>
            <w:tcW w:w="9918" w:type="dxa"/>
            <w:gridSpan w:val="2"/>
          </w:tcPr>
          <w:p w14:paraId="69715C73" w14:textId="4CDFFFBB" w:rsidR="003F2283" w:rsidRDefault="003F2283" w:rsidP="003F2283">
            <w:pPr>
              <w:rPr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  <w:t>□</w:t>
            </w: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Necessary　必要</w:t>
            </w:r>
          </w:p>
          <w:p w14:paraId="5F9CEAAB" w14:textId="77777777" w:rsidR="003F2283" w:rsidRDefault="003F2283" w:rsidP="00E15090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□</w:t>
            </w: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Not necessary　必要でない　　※</w:t>
            </w:r>
            <w:r w:rsidRPr="003F2283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不明な場合は所属大学の担当者へ確認してください</w:t>
            </w: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。</w:t>
            </w:r>
          </w:p>
          <w:p w14:paraId="0B39C077" w14:textId="2EA64FA9" w:rsidR="003F2283" w:rsidRPr="003F2283" w:rsidRDefault="003F2283" w:rsidP="003F2283">
            <w:pPr>
              <w:spacing w:line="240" w:lineRule="exact"/>
              <w:ind w:left="3570" w:hangingChars="1700" w:hanging="3570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　　　　　　　　　　　　　　　　　</w:t>
            </w:r>
            <w:r w:rsidRPr="003F2283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If you are unsure, please check with the relevant personnel</w:t>
            </w: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 xml:space="preserve">　</w:t>
            </w:r>
            <w:r w:rsidRPr="003F2283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 xml:space="preserve"> at your home university.</w:t>
            </w:r>
          </w:p>
        </w:tc>
      </w:tr>
    </w:tbl>
    <w:p w14:paraId="74DE3CEE" w14:textId="77777777" w:rsidR="00C353C8" w:rsidRPr="003F2283" w:rsidRDefault="00C353C8" w:rsidP="00DC3F1E">
      <w:pPr>
        <w:spacing w:after="0" w:line="300" w:lineRule="exact"/>
        <w:rPr>
          <w:rFonts w:ascii="メイリオ" w:eastAsia="メイリオ" w:hAnsi="メイリオ" w:cs="メイリオ"/>
          <w:sz w:val="21"/>
          <w:szCs w:val="21"/>
          <w:u w:val="single" w:color="000000"/>
          <w:lang w:eastAsia="ja-JP"/>
        </w:rPr>
      </w:pPr>
    </w:p>
    <w:sectPr w:rsidR="00C353C8" w:rsidRPr="003F2283" w:rsidSect="00DC3F1E">
      <w:footerReference w:type="default" r:id="rId8"/>
      <w:pgSz w:w="11920" w:h="16840"/>
      <w:pgMar w:top="1440" w:right="1080" w:bottom="1440" w:left="108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A5D38" w14:textId="77777777" w:rsidR="00321FFF" w:rsidRDefault="00321FFF">
      <w:pPr>
        <w:spacing w:after="0" w:line="240" w:lineRule="auto"/>
      </w:pPr>
      <w:r>
        <w:separator/>
      </w:r>
    </w:p>
  </w:endnote>
  <w:endnote w:type="continuationSeparator" w:id="0">
    <w:p w14:paraId="1EF6A0C4" w14:textId="77777777" w:rsidR="00321FFF" w:rsidRDefault="00321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AE56B" w14:textId="77777777" w:rsidR="006B67C8" w:rsidRDefault="006B67C8">
    <w:pPr>
      <w:pStyle w:val="a5"/>
      <w:jc w:val="center"/>
    </w:pPr>
  </w:p>
  <w:p w14:paraId="5FA02ADD" w14:textId="77777777" w:rsidR="006B67C8" w:rsidRDefault="006B67C8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8E8DC" w14:textId="77777777" w:rsidR="00321FFF" w:rsidRDefault="00321FFF">
      <w:pPr>
        <w:spacing w:after="0" w:line="240" w:lineRule="auto"/>
      </w:pPr>
      <w:r>
        <w:separator/>
      </w:r>
    </w:p>
  </w:footnote>
  <w:footnote w:type="continuationSeparator" w:id="0">
    <w:p w14:paraId="3847171F" w14:textId="77777777" w:rsidR="00321FFF" w:rsidRDefault="00321F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427518">
    <w:abstractNumId w:val="20"/>
  </w:num>
  <w:num w:numId="2" w16cid:durableId="405151907">
    <w:abstractNumId w:val="13"/>
  </w:num>
  <w:num w:numId="3" w16cid:durableId="251008300">
    <w:abstractNumId w:val="22"/>
  </w:num>
  <w:num w:numId="4" w16cid:durableId="1424104060">
    <w:abstractNumId w:val="23"/>
  </w:num>
  <w:num w:numId="5" w16cid:durableId="1407217826">
    <w:abstractNumId w:val="16"/>
  </w:num>
  <w:num w:numId="6" w16cid:durableId="983125481">
    <w:abstractNumId w:val="6"/>
  </w:num>
  <w:num w:numId="7" w16cid:durableId="1907492494">
    <w:abstractNumId w:val="26"/>
  </w:num>
  <w:num w:numId="8" w16cid:durableId="357242129">
    <w:abstractNumId w:val="1"/>
  </w:num>
  <w:num w:numId="9" w16cid:durableId="1937903647">
    <w:abstractNumId w:val="4"/>
  </w:num>
  <w:num w:numId="10" w16cid:durableId="1064793070">
    <w:abstractNumId w:val="15"/>
  </w:num>
  <w:num w:numId="11" w16cid:durableId="1867058793">
    <w:abstractNumId w:val="24"/>
  </w:num>
  <w:num w:numId="12" w16cid:durableId="1031613030">
    <w:abstractNumId w:val="21"/>
  </w:num>
  <w:num w:numId="13" w16cid:durableId="1102723098">
    <w:abstractNumId w:val="3"/>
  </w:num>
  <w:num w:numId="14" w16cid:durableId="1200243204">
    <w:abstractNumId w:val="17"/>
  </w:num>
  <w:num w:numId="15" w16cid:durableId="119350434">
    <w:abstractNumId w:val="12"/>
  </w:num>
  <w:num w:numId="16" w16cid:durableId="910428861">
    <w:abstractNumId w:val="5"/>
  </w:num>
  <w:num w:numId="17" w16cid:durableId="331297377">
    <w:abstractNumId w:val="11"/>
  </w:num>
  <w:num w:numId="18" w16cid:durableId="2031028976">
    <w:abstractNumId w:val="0"/>
  </w:num>
  <w:num w:numId="19" w16cid:durableId="1341931601">
    <w:abstractNumId w:val="18"/>
  </w:num>
  <w:num w:numId="20" w16cid:durableId="1453130328">
    <w:abstractNumId w:val="9"/>
  </w:num>
  <w:num w:numId="21" w16cid:durableId="1210265198">
    <w:abstractNumId w:val="7"/>
  </w:num>
  <w:num w:numId="22" w16cid:durableId="207880397">
    <w:abstractNumId w:val="19"/>
  </w:num>
  <w:num w:numId="23" w16cid:durableId="17701219">
    <w:abstractNumId w:val="14"/>
  </w:num>
  <w:num w:numId="24" w16cid:durableId="1189760645">
    <w:abstractNumId w:val="25"/>
  </w:num>
  <w:num w:numId="25" w16cid:durableId="1365861443">
    <w:abstractNumId w:val="10"/>
  </w:num>
  <w:num w:numId="26" w16cid:durableId="188110302">
    <w:abstractNumId w:val="8"/>
  </w:num>
  <w:num w:numId="27" w16cid:durableId="1929851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rgUAcTxGYywAAAA="/>
  </w:docVars>
  <w:rsids>
    <w:rsidRoot w:val="007301EB"/>
    <w:rsid w:val="00012754"/>
    <w:rsid w:val="000142C2"/>
    <w:rsid w:val="00015B45"/>
    <w:rsid w:val="0002563A"/>
    <w:rsid w:val="000266F4"/>
    <w:rsid w:val="00027283"/>
    <w:rsid w:val="00032367"/>
    <w:rsid w:val="00046150"/>
    <w:rsid w:val="0004789F"/>
    <w:rsid w:val="000500D6"/>
    <w:rsid w:val="00050E02"/>
    <w:rsid w:val="00050F2E"/>
    <w:rsid w:val="00061192"/>
    <w:rsid w:val="000653C9"/>
    <w:rsid w:val="00072F5A"/>
    <w:rsid w:val="00073384"/>
    <w:rsid w:val="0008696A"/>
    <w:rsid w:val="00091565"/>
    <w:rsid w:val="00095FED"/>
    <w:rsid w:val="000977FE"/>
    <w:rsid w:val="000B37EE"/>
    <w:rsid w:val="000B696F"/>
    <w:rsid w:val="000B7D8D"/>
    <w:rsid w:val="000C0D79"/>
    <w:rsid w:val="000C1DBA"/>
    <w:rsid w:val="000C1EF2"/>
    <w:rsid w:val="000C2EA3"/>
    <w:rsid w:val="000E2EEA"/>
    <w:rsid w:val="000E47F9"/>
    <w:rsid w:val="000F57F9"/>
    <w:rsid w:val="00101F1C"/>
    <w:rsid w:val="00106B68"/>
    <w:rsid w:val="0012051D"/>
    <w:rsid w:val="00123972"/>
    <w:rsid w:val="00126A68"/>
    <w:rsid w:val="001324BB"/>
    <w:rsid w:val="001463EB"/>
    <w:rsid w:val="00146B2A"/>
    <w:rsid w:val="00150823"/>
    <w:rsid w:val="00151628"/>
    <w:rsid w:val="0015290A"/>
    <w:rsid w:val="00153E92"/>
    <w:rsid w:val="00154931"/>
    <w:rsid w:val="001566FB"/>
    <w:rsid w:val="00166C16"/>
    <w:rsid w:val="00167B2B"/>
    <w:rsid w:val="001706B6"/>
    <w:rsid w:val="001758E8"/>
    <w:rsid w:val="001768BA"/>
    <w:rsid w:val="00176ED5"/>
    <w:rsid w:val="00176F9A"/>
    <w:rsid w:val="00180501"/>
    <w:rsid w:val="00182077"/>
    <w:rsid w:val="001871F3"/>
    <w:rsid w:val="001875A6"/>
    <w:rsid w:val="00192739"/>
    <w:rsid w:val="00193441"/>
    <w:rsid w:val="001954C6"/>
    <w:rsid w:val="001A001F"/>
    <w:rsid w:val="001A3E4C"/>
    <w:rsid w:val="001B3FE9"/>
    <w:rsid w:val="001B4749"/>
    <w:rsid w:val="001C3E74"/>
    <w:rsid w:val="001C4305"/>
    <w:rsid w:val="001D45CC"/>
    <w:rsid w:val="001D5D8B"/>
    <w:rsid w:val="001D6EBB"/>
    <w:rsid w:val="001E0FD6"/>
    <w:rsid w:val="001E75ED"/>
    <w:rsid w:val="001E79A7"/>
    <w:rsid w:val="001F2FB5"/>
    <w:rsid w:val="002033B4"/>
    <w:rsid w:val="00205746"/>
    <w:rsid w:val="00214A1D"/>
    <w:rsid w:val="002159D2"/>
    <w:rsid w:val="00215DD9"/>
    <w:rsid w:val="00236D9E"/>
    <w:rsid w:val="00241262"/>
    <w:rsid w:val="00250E21"/>
    <w:rsid w:val="00254168"/>
    <w:rsid w:val="00256173"/>
    <w:rsid w:val="00256E3E"/>
    <w:rsid w:val="002622EA"/>
    <w:rsid w:val="002632AB"/>
    <w:rsid w:val="002674B3"/>
    <w:rsid w:val="00272136"/>
    <w:rsid w:val="00273D3C"/>
    <w:rsid w:val="00276749"/>
    <w:rsid w:val="002778BE"/>
    <w:rsid w:val="00282D75"/>
    <w:rsid w:val="002835AB"/>
    <w:rsid w:val="002A07F0"/>
    <w:rsid w:val="002A204C"/>
    <w:rsid w:val="002A41C6"/>
    <w:rsid w:val="002B0373"/>
    <w:rsid w:val="002B2E9A"/>
    <w:rsid w:val="002B313E"/>
    <w:rsid w:val="002B39AA"/>
    <w:rsid w:val="002B4054"/>
    <w:rsid w:val="002C0613"/>
    <w:rsid w:val="002C234D"/>
    <w:rsid w:val="002C6F18"/>
    <w:rsid w:val="002C7008"/>
    <w:rsid w:val="002D0B93"/>
    <w:rsid w:val="002D116D"/>
    <w:rsid w:val="002E1975"/>
    <w:rsid w:val="002F672C"/>
    <w:rsid w:val="002F76F7"/>
    <w:rsid w:val="00305B1B"/>
    <w:rsid w:val="00306937"/>
    <w:rsid w:val="00317B81"/>
    <w:rsid w:val="00321FFF"/>
    <w:rsid w:val="003229F5"/>
    <w:rsid w:val="003330EC"/>
    <w:rsid w:val="003367D9"/>
    <w:rsid w:val="00352248"/>
    <w:rsid w:val="00354FD6"/>
    <w:rsid w:val="00355388"/>
    <w:rsid w:val="00365957"/>
    <w:rsid w:val="00365F26"/>
    <w:rsid w:val="00381049"/>
    <w:rsid w:val="003877F1"/>
    <w:rsid w:val="00387BD1"/>
    <w:rsid w:val="003A06A5"/>
    <w:rsid w:val="003A38D9"/>
    <w:rsid w:val="003A4400"/>
    <w:rsid w:val="003A70F4"/>
    <w:rsid w:val="003B3C87"/>
    <w:rsid w:val="003C4E43"/>
    <w:rsid w:val="003D059D"/>
    <w:rsid w:val="003D2444"/>
    <w:rsid w:val="003D388F"/>
    <w:rsid w:val="003D52B1"/>
    <w:rsid w:val="003F21E6"/>
    <w:rsid w:val="003F2283"/>
    <w:rsid w:val="003F25BB"/>
    <w:rsid w:val="003F27F6"/>
    <w:rsid w:val="00402CD0"/>
    <w:rsid w:val="004072BB"/>
    <w:rsid w:val="004119FA"/>
    <w:rsid w:val="004129F6"/>
    <w:rsid w:val="00413907"/>
    <w:rsid w:val="00422366"/>
    <w:rsid w:val="0042419E"/>
    <w:rsid w:val="00435361"/>
    <w:rsid w:val="00435848"/>
    <w:rsid w:val="0043634D"/>
    <w:rsid w:val="004377CA"/>
    <w:rsid w:val="00442720"/>
    <w:rsid w:val="00445DA3"/>
    <w:rsid w:val="00454645"/>
    <w:rsid w:val="00475C63"/>
    <w:rsid w:val="00483027"/>
    <w:rsid w:val="0048472C"/>
    <w:rsid w:val="00490F1D"/>
    <w:rsid w:val="00492415"/>
    <w:rsid w:val="00493A36"/>
    <w:rsid w:val="004A352D"/>
    <w:rsid w:val="004A439C"/>
    <w:rsid w:val="004A72DE"/>
    <w:rsid w:val="004B0B0B"/>
    <w:rsid w:val="004B65FE"/>
    <w:rsid w:val="004B6680"/>
    <w:rsid w:val="004C3BEC"/>
    <w:rsid w:val="004C3F94"/>
    <w:rsid w:val="004E0C19"/>
    <w:rsid w:val="004E61B8"/>
    <w:rsid w:val="004E62FE"/>
    <w:rsid w:val="004F0324"/>
    <w:rsid w:val="004F29EE"/>
    <w:rsid w:val="0050459D"/>
    <w:rsid w:val="00510D17"/>
    <w:rsid w:val="00520032"/>
    <w:rsid w:val="00520E65"/>
    <w:rsid w:val="0053758B"/>
    <w:rsid w:val="00543C57"/>
    <w:rsid w:val="00547963"/>
    <w:rsid w:val="00560407"/>
    <w:rsid w:val="00561BBC"/>
    <w:rsid w:val="00567F62"/>
    <w:rsid w:val="00573414"/>
    <w:rsid w:val="00575283"/>
    <w:rsid w:val="0057590E"/>
    <w:rsid w:val="00576A5D"/>
    <w:rsid w:val="005806D7"/>
    <w:rsid w:val="005871F2"/>
    <w:rsid w:val="00597A6F"/>
    <w:rsid w:val="005A059E"/>
    <w:rsid w:val="005A470E"/>
    <w:rsid w:val="005A732F"/>
    <w:rsid w:val="005B2136"/>
    <w:rsid w:val="005B32B2"/>
    <w:rsid w:val="005B532E"/>
    <w:rsid w:val="005C1607"/>
    <w:rsid w:val="005C5D7B"/>
    <w:rsid w:val="005D10BA"/>
    <w:rsid w:val="005D7FFB"/>
    <w:rsid w:val="005F13E2"/>
    <w:rsid w:val="005F6FBA"/>
    <w:rsid w:val="006078C7"/>
    <w:rsid w:val="00622053"/>
    <w:rsid w:val="00625CB5"/>
    <w:rsid w:val="00630B9B"/>
    <w:rsid w:val="00635DAD"/>
    <w:rsid w:val="00635F1C"/>
    <w:rsid w:val="0064593A"/>
    <w:rsid w:val="00652323"/>
    <w:rsid w:val="00653559"/>
    <w:rsid w:val="00654195"/>
    <w:rsid w:val="00654B91"/>
    <w:rsid w:val="0065645C"/>
    <w:rsid w:val="00657004"/>
    <w:rsid w:val="00661B44"/>
    <w:rsid w:val="00664751"/>
    <w:rsid w:val="00666D38"/>
    <w:rsid w:val="00671EBC"/>
    <w:rsid w:val="00675A07"/>
    <w:rsid w:val="006A33CB"/>
    <w:rsid w:val="006A405C"/>
    <w:rsid w:val="006A5BB8"/>
    <w:rsid w:val="006B593B"/>
    <w:rsid w:val="006B67C8"/>
    <w:rsid w:val="006B6C8B"/>
    <w:rsid w:val="006D6955"/>
    <w:rsid w:val="006E400B"/>
    <w:rsid w:val="006E470A"/>
    <w:rsid w:val="006E5DDE"/>
    <w:rsid w:val="006F042F"/>
    <w:rsid w:val="006F2A78"/>
    <w:rsid w:val="006F49FB"/>
    <w:rsid w:val="006F7E0E"/>
    <w:rsid w:val="00701764"/>
    <w:rsid w:val="00701A16"/>
    <w:rsid w:val="00701F46"/>
    <w:rsid w:val="00703042"/>
    <w:rsid w:val="00714A2A"/>
    <w:rsid w:val="00716208"/>
    <w:rsid w:val="007168F5"/>
    <w:rsid w:val="007248FC"/>
    <w:rsid w:val="00726532"/>
    <w:rsid w:val="007301EB"/>
    <w:rsid w:val="00732858"/>
    <w:rsid w:val="00741235"/>
    <w:rsid w:val="00745C2B"/>
    <w:rsid w:val="00746F45"/>
    <w:rsid w:val="00750903"/>
    <w:rsid w:val="007513B0"/>
    <w:rsid w:val="007546AE"/>
    <w:rsid w:val="0075703B"/>
    <w:rsid w:val="0075705B"/>
    <w:rsid w:val="00762321"/>
    <w:rsid w:val="00766140"/>
    <w:rsid w:val="00767895"/>
    <w:rsid w:val="007724D2"/>
    <w:rsid w:val="00772FCD"/>
    <w:rsid w:val="00774F63"/>
    <w:rsid w:val="00787017"/>
    <w:rsid w:val="00787781"/>
    <w:rsid w:val="00795895"/>
    <w:rsid w:val="00797067"/>
    <w:rsid w:val="007A03E4"/>
    <w:rsid w:val="007A0401"/>
    <w:rsid w:val="007A1933"/>
    <w:rsid w:val="007A28D3"/>
    <w:rsid w:val="007B73CF"/>
    <w:rsid w:val="007B7AAE"/>
    <w:rsid w:val="007C0E15"/>
    <w:rsid w:val="007C1DBD"/>
    <w:rsid w:val="007D46F4"/>
    <w:rsid w:val="007D534C"/>
    <w:rsid w:val="007E09A4"/>
    <w:rsid w:val="007E2E82"/>
    <w:rsid w:val="007E6373"/>
    <w:rsid w:val="007F5496"/>
    <w:rsid w:val="007F64DE"/>
    <w:rsid w:val="007F7E32"/>
    <w:rsid w:val="00801310"/>
    <w:rsid w:val="00807B62"/>
    <w:rsid w:val="008115E4"/>
    <w:rsid w:val="00827A87"/>
    <w:rsid w:val="00831EC5"/>
    <w:rsid w:val="00840477"/>
    <w:rsid w:val="00846615"/>
    <w:rsid w:val="008508ED"/>
    <w:rsid w:val="0085273D"/>
    <w:rsid w:val="008532C6"/>
    <w:rsid w:val="00853CDE"/>
    <w:rsid w:val="00854F4B"/>
    <w:rsid w:val="00856FA1"/>
    <w:rsid w:val="008577C4"/>
    <w:rsid w:val="00871568"/>
    <w:rsid w:val="008747C9"/>
    <w:rsid w:val="00882E03"/>
    <w:rsid w:val="00883C2B"/>
    <w:rsid w:val="00884E6A"/>
    <w:rsid w:val="008854F7"/>
    <w:rsid w:val="00892358"/>
    <w:rsid w:val="00894D21"/>
    <w:rsid w:val="008970EC"/>
    <w:rsid w:val="008A09DA"/>
    <w:rsid w:val="008A285A"/>
    <w:rsid w:val="008A5B65"/>
    <w:rsid w:val="008B6A5D"/>
    <w:rsid w:val="008C674B"/>
    <w:rsid w:val="008C7319"/>
    <w:rsid w:val="008E2DFA"/>
    <w:rsid w:val="008E43A8"/>
    <w:rsid w:val="008E5F1D"/>
    <w:rsid w:val="008F657F"/>
    <w:rsid w:val="009009CA"/>
    <w:rsid w:val="0090688E"/>
    <w:rsid w:val="00912DA0"/>
    <w:rsid w:val="0091348F"/>
    <w:rsid w:val="009135BE"/>
    <w:rsid w:val="009223A9"/>
    <w:rsid w:val="00923848"/>
    <w:rsid w:val="009240F1"/>
    <w:rsid w:val="009329D9"/>
    <w:rsid w:val="009352B9"/>
    <w:rsid w:val="00940C5B"/>
    <w:rsid w:val="00942056"/>
    <w:rsid w:val="009438CB"/>
    <w:rsid w:val="00943F3C"/>
    <w:rsid w:val="00952B67"/>
    <w:rsid w:val="009632A2"/>
    <w:rsid w:val="009719A2"/>
    <w:rsid w:val="009724DC"/>
    <w:rsid w:val="00975138"/>
    <w:rsid w:val="00975370"/>
    <w:rsid w:val="00981CAC"/>
    <w:rsid w:val="009833EF"/>
    <w:rsid w:val="00995D8A"/>
    <w:rsid w:val="0099666A"/>
    <w:rsid w:val="009971F3"/>
    <w:rsid w:val="009A429B"/>
    <w:rsid w:val="009A5C7C"/>
    <w:rsid w:val="009A6668"/>
    <w:rsid w:val="009A7A9B"/>
    <w:rsid w:val="009B1254"/>
    <w:rsid w:val="009C149E"/>
    <w:rsid w:val="009C458C"/>
    <w:rsid w:val="009D74F5"/>
    <w:rsid w:val="009D75D7"/>
    <w:rsid w:val="009E573A"/>
    <w:rsid w:val="009F1964"/>
    <w:rsid w:val="009F2310"/>
    <w:rsid w:val="00A06770"/>
    <w:rsid w:val="00A15E97"/>
    <w:rsid w:val="00A169EC"/>
    <w:rsid w:val="00A17BA5"/>
    <w:rsid w:val="00A229B6"/>
    <w:rsid w:val="00A25CF6"/>
    <w:rsid w:val="00A3640F"/>
    <w:rsid w:val="00A43CD6"/>
    <w:rsid w:val="00A5444A"/>
    <w:rsid w:val="00A617DC"/>
    <w:rsid w:val="00A62545"/>
    <w:rsid w:val="00A660FD"/>
    <w:rsid w:val="00A75375"/>
    <w:rsid w:val="00A82C01"/>
    <w:rsid w:val="00A83D0E"/>
    <w:rsid w:val="00A84220"/>
    <w:rsid w:val="00A916DD"/>
    <w:rsid w:val="00A91F90"/>
    <w:rsid w:val="00A94DDE"/>
    <w:rsid w:val="00A958D3"/>
    <w:rsid w:val="00A969AD"/>
    <w:rsid w:val="00AA0ECC"/>
    <w:rsid w:val="00AA5C61"/>
    <w:rsid w:val="00AB1A6B"/>
    <w:rsid w:val="00AB5390"/>
    <w:rsid w:val="00AB574F"/>
    <w:rsid w:val="00AC5907"/>
    <w:rsid w:val="00AC5DC3"/>
    <w:rsid w:val="00AD1434"/>
    <w:rsid w:val="00AD2AB5"/>
    <w:rsid w:val="00AD750E"/>
    <w:rsid w:val="00AE52D0"/>
    <w:rsid w:val="00AE65B3"/>
    <w:rsid w:val="00AE76C8"/>
    <w:rsid w:val="00AF6B60"/>
    <w:rsid w:val="00B16193"/>
    <w:rsid w:val="00B4062A"/>
    <w:rsid w:val="00B511AC"/>
    <w:rsid w:val="00B51949"/>
    <w:rsid w:val="00B52E85"/>
    <w:rsid w:val="00B6070A"/>
    <w:rsid w:val="00B6289C"/>
    <w:rsid w:val="00B65870"/>
    <w:rsid w:val="00B71CED"/>
    <w:rsid w:val="00B73FBD"/>
    <w:rsid w:val="00B74927"/>
    <w:rsid w:val="00B77557"/>
    <w:rsid w:val="00B80838"/>
    <w:rsid w:val="00B80C33"/>
    <w:rsid w:val="00B8241A"/>
    <w:rsid w:val="00BA0358"/>
    <w:rsid w:val="00BA09E5"/>
    <w:rsid w:val="00BA51E4"/>
    <w:rsid w:val="00BB231B"/>
    <w:rsid w:val="00BB281D"/>
    <w:rsid w:val="00BB4705"/>
    <w:rsid w:val="00BC638A"/>
    <w:rsid w:val="00BD3857"/>
    <w:rsid w:val="00BD57C6"/>
    <w:rsid w:val="00BE0406"/>
    <w:rsid w:val="00BE213C"/>
    <w:rsid w:val="00BE27DC"/>
    <w:rsid w:val="00BF6987"/>
    <w:rsid w:val="00BF6A8C"/>
    <w:rsid w:val="00C31D2C"/>
    <w:rsid w:val="00C33867"/>
    <w:rsid w:val="00C353C8"/>
    <w:rsid w:val="00C37094"/>
    <w:rsid w:val="00C37ABF"/>
    <w:rsid w:val="00C41451"/>
    <w:rsid w:val="00C4337B"/>
    <w:rsid w:val="00C45361"/>
    <w:rsid w:val="00C46C96"/>
    <w:rsid w:val="00C47098"/>
    <w:rsid w:val="00C47C82"/>
    <w:rsid w:val="00C55572"/>
    <w:rsid w:val="00C55E5C"/>
    <w:rsid w:val="00C6774B"/>
    <w:rsid w:val="00C7041F"/>
    <w:rsid w:val="00C72EA4"/>
    <w:rsid w:val="00C73B3B"/>
    <w:rsid w:val="00C7466C"/>
    <w:rsid w:val="00C74BA6"/>
    <w:rsid w:val="00C77D40"/>
    <w:rsid w:val="00C90D72"/>
    <w:rsid w:val="00C962F5"/>
    <w:rsid w:val="00C970D1"/>
    <w:rsid w:val="00CB773F"/>
    <w:rsid w:val="00CB7784"/>
    <w:rsid w:val="00CC12EF"/>
    <w:rsid w:val="00CC6B04"/>
    <w:rsid w:val="00CE05CA"/>
    <w:rsid w:val="00CE141E"/>
    <w:rsid w:val="00CE3B0E"/>
    <w:rsid w:val="00CE5F6D"/>
    <w:rsid w:val="00CF5548"/>
    <w:rsid w:val="00D14F47"/>
    <w:rsid w:val="00D2180C"/>
    <w:rsid w:val="00D23874"/>
    <w:rsid w:val="00D23AAC"/>
    <w:rsid w:val="00D25426"/>
    <w:rsid w:val="00D27010"/>
    <w:rsid w:val="00D31464"/>
    <w:rsid w:val="00D31B70"/>
    <w:rsid w:val="00D3242F"/>
    <w:rsid w:val="00D346A0"/>
    <w:rsid w:val="00D42E95"/>
    <w:rsid w:val="00D461B8"/>
    <w:rsid w:val="00D524F6"/>
    <w:rsid w:val="00D5420C"/>
    <w:rsid w:val="00D5670E"/>
    <w:rsid w:val="00D57E4A"/>
    <w:rsid w:val="00D60637"/>
    <w:rsid w:val="00D60BDE"/>
    <w:rsid w:val="00D61151"/>
    <w:rsid w:val="00D61B0B"/>
    <w:rsid w:val="00D679D6"/>
    <w:rsid w:val="00D73681"/>
    <w:rsid w:val="00D91BA8"/>
    <w:rsid w:val="00D924CF"/>
    <w:rsid w:val="00D95A0D"/>
    <w:rsid w:val="00D95DB2"/>
    <w:rsid w:val="00DA12AB"/>
    <w:rsid w:val="00DA7E6C"/>
    <w:rsid w:val="00DB1B33"/>
    <w:rsid w:val="00DB302B"/>
    <w:rsid w:val="00DC0E15"/>
    <w:rsid w:val="00DC0E40"/>
    <w:rsid w:val="00DC3F1E"/>
    <w:rsid w:val="00DC74AB"/>
    <w:rsid w:val="00DC78DD"/>
    <w:rsid w:val="00DD09DE"/>
    <w:rsid w:val="00DF0A98"/>
    <w:rsid w:val="00DF2757"/>
    <w:rsid w:val="00DF47DF"/>
    <w:rsid w:val="00DF5932"/>
    <w:rsid w:val="00E11FF9"/>
    <w:rsid w:val="00E1419E"/>
    <w:rsid w:val="00E14224"/>
    <w:rsid w:val="00E15D6C"/>
    <w:rsid w:val="00E1676B"/>
    <w:rsid w:val="00E2012F"/>
    <w:rsid w:val="00E205DC"/>
    <w:rsid w:val="00E22C60"/>
    <w:rsid w:val="00E2606E"/>
    <w:rsid w:val="00E31DD1"/>
    <w:rsid w:val="00E3359E"/>
    <w:rsid w:val="00E44935"/>
    <w:rsid w:val="00E45513"/>
    <w:rsid w:val="00E5377E"/>
    <w:rsid w:val="00E553C5"/>
    <w:rsid w:val="00E5796A"/>
    <w:rsid w:val="00E6031E"/>
    <w:rsid w:val="00E71FF9"/>
    <w:rsid w:val="00E82907"/>
    <w:rsid w:val="00E8547D"/>
    <w:rsid w:val="00E86E8D"/>
    <w:rsid w:val="00E911C6"/>
    <w:rsid w:val="00E96392"/>
    <w:rsid w:val="00EA0177"/>
    <w:rsid w:val="00EA361F"/>
    <w:rsid w:val="00EC25A7"/>
    <w:rsid w:val="00EC2EB8"/>
    <w:rsid w:val="00EE2775"/>
    <w:rsid w:val="00EE2A8C"/>
    <w:rsid w:val="00EF64B3"/>
    <w:rsid w:val="00EF6EA5"/>
    <w:rsid w:val="00F103FF"/>
    <w:rsid w:val="00F1603B"/>
    <w:rsid w:val="00F16E15"/>
    <w:rsid w:val="00F17876"/>
    <w:rsid w:val="00F20B5A"/>
    <w:rsid w:val="00F27CBA"/>
    <w:rsid w:val="00F30471"/>
    <w:rsid w:val="00F33236"/>
    <w:rsid w:val="00F36631"/>
    <w:rsid w:val="00F4083C"/>
    <w:rsid w:val="00F44901"/>
    <w:rsid w:val="00F50F9C"/>
    <w:rsid w:val="00F51114"/>
    <w:rsid w:val="00F53737"/>
    <w:rsid w:val="00F55428"/>
    <w:rsid w:val="00F5570C"/>
    <w:rsid w:val="00F571B3"/>
    <w:rsid w:val="00F63C51"/>
    <w:rsid w:val="00F63E3A"/>
    <w:rsid w:val="00F65595"/>
    <w:rsid w:val="00F674BF"/>
    <w:rsid w:val="00F71465"/>
    <w:rsid w:val="00F73C1B"/>
    <w:rsid w:val="00F87F2E"/>
    <w:rsid w:val="00F96997"/>
    <w:rsid w:val="00F97C30"/>
    <w:rsid w:val="00FA38EF"/>
    <w:rsid w:val="00FA462D"/>
    <w:rsid w:val="00FA5C43"/>
    <w:rsid w:val="00FA6449"/>
    <w:rsid w:val="00FA6EA9"/>
    <w:rsid w:val="00FB0991"/>
    <w:rsid w:val="00FB1251"/>
    <w:rsid w:val="00FC52F5"/>
    <w:rsid w:val="00FC62E0"/>
    <w:rsid w:val="00FD599A"/>
    <w:rsid w:val="00FE3FC5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B238B341-9633-4138-BF71-76CA63AA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3F1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60637"/>
  </w:style>
  <w:style w:type="character" w:customStyle="1" w:styleId="af">
    <w:name w:val="コメント文字列 (文字)"/>
    <w:basedOn w:val="a0"/>
    <w:link w:val="ae"/>
    <w:uiPriority w:val="99"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E8DAC-051E-4F18-ABD9-D58D3FF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18</cp:revision>
  <cp:lastPrinted>2025-12-23T05:05:00Z</cp:lastPrinted>
  <dcterms:created xsi:type="dcterms:W3CDTF">2024-02-08T00:30:00Z</dcterms:created>
  <dcterms:modified xsi:type="dcterms:W3CDTF">2025-12-23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